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:rsidR="0011567C" w:rsidRDefault="00B93161">
      <w:pPr>
        <w:rPr>
          <w:lang w:val="en-US"/>
        </w:rPr>
      </w:pPr>
      <w:r w:rsidRPr="00B93161">
        <w:rPr>
          <w:noProof/>
          <w:sz w:val="22"/>
          <w:lang w:val="en-GB" w:eastAsia="en-GB"/>
        </w:rPr>
        <w:pict>
          <v:line id="Straight Connector 6" o:spid="_x0000_s1026" style="position:absolute;flip:x;z-index:251708416;visibility:visible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</w:pict>
      </w:r>
      <w:r w:rsidRPr="00B93161">
        <w:rPr>
          <w:noProof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314" o:spid="_x0000_s1071" type="#_x0000_t202" style="position:absolute;margin-left:35pt;margin-top:1.6pt;width:2in;height:18.3pt;z-index:251592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zY7fAIAAFo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" filled="f" stroked="f" strokeweight=".5pt">
            <v:textbox style="mso-fit-shape-to-text:t" inset="0,0,0,0">
              <w:txbxContent>
                <w:p w:rsidR="0012660A" w:rsidRPr="00E045D8" w:rsidRDefault="00580512" w:rsidP="00AE7C26">
                  <w:pPr>
                    <w:rPr>
                      <w:rFonts w:ascii="Garamond" w:hAnsi="Garamond"/>
                      <w:b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Garamond" w:hAnsi="Garamond"/>
                      <w:b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  <w:t>Personal Data</w:t>
                  </w:r>
                </w:p>
              </w:txbxContent>
            </v:textbox>
          </v:shape>
        </w:pict>
      </w:r>
      <w:r w:rsidRPr="00B93161">
        <w:rPr>
          <w:noProof/>
          <w:lang w:val="en-GB" w:eastAsia="en-GB"/>
        </w:rPr>
        <w:pict>
          <v:shape id="Text Box 1" o:spid="_x0000_s1027" type="#_x0000_t202" style="position:absolute;margin-left:237.55pt;margin-top:1.75pt;width:323.3pt;height:76.45pt;z-index:2515619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" filled="f" stroked="f">
            <v:textbox style="mso-fit-shape-to-text:t" inset="0,0,0,0">
              <w:txbxContent>
                <w:p w:rsidR="00476BDD" w:rsidRPr="008F5163" w:rsidRDefault="00F95E05" w:rsidP="00906620">
                  <w:pPr>
                    <w:tabs>
                      <w:tab w:val="left" w:pos="2268"/>
                    </w:tabs>
                    <w:ind w:left="1440" w:hanging="1440"/>
                    <w:rPr>
                      <w:rFonts w:ascii="Garamond" w:hAnsi="Garamond" w:cs="Droid Sans"/>
                      <w:b/>
                      <w:bCs/>
                      <w:color w:val="000000" w:themeColor="text1"/>
                      <w:spacing w:val="60"/>
                      <w:kern w:val="144"/>
                      <w:sz w:val="56"/>
                      <w:szCs w:val="120"/>
                      <w:lang w:val="en-US"/>
                    </w:rPr>
                  </w:pPr>
                  <w:r>
                    <w:rPr>
                      <w:rFonts w:ascii="Garamond" w:hAnsi="Garamond" w:cs="Droid Sans"/>
                      <w:b/>
                      <w:bCs/>
                      <w:color w:val="000000" w:themeColor="text1"/>
                      <w:spacing w:val="60"/>
                      <w:kern w:val="144"/>
                      <w:sz w:val="56"/>
                      <w:szCs w:val="120"/>
                      <w:lang w:val="en-US"/>
                    </w:rPr>
                    <w:t>Ali Sayed</w:t>
                  </w:r>
                </w:p>
              </w:txbxContent>
            </v:textbox>
          </v:shape>
        </w:pict>
      </w:r>
    </w:p>
    <w:p w:rsidR="002F2AAB" w:rsidRDefault="002F2AAB">
      <w:pPr>
        <w:rPr>
          <w:lang w:val="en-US"/>
        </w:rPr>
      </w:pPr>
    </w:p>
    <w:p w:rsidR="0011567C" w:rsidRDefault="00B93161">
      <w:pPr>
        <w:rPr>
          <w:lang w:val="en-US"/>
        </w:rPr>
      </w:pPr>
      <w:r w:rsidRPr="00B93161">
        <w:rPr>
          <w:noProof/>
          <w:lang w:val="en-GB" w:eastAsia="en-GB"/>
        </w:rPr>
        <w:pict>
          <v:shape id="Text Box 528" o:spid="_x0000_s1028" type="#_x0000_t202" style="position:absolute;margin-left:57.25pt;margin-top:8.85pt;width:133.25pt;height:12.75pt;z-index:2515988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" filled="f" stroked="f">
            <v:textbox style="mso-next-textbox:#Text Box 528" inset=",0,,0">
              <w:txbxContent>
                <w:p w:rsidR="00476BDD" w:rsidRPr="003933C9" w:rsidRDefault="00E772C6" w:rsidP="001A0C9A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b/>
                      <w:bCs/>
                      <w:sz w:val="20"/>
                      <w:szCs w:val="18"/>
                      <w:lang w:val="en-US"/>
                    </w:rPr>
                  </w:pPr>
                  <w:r w:rsidRPr="003933C9">
                    <w:rPr>
                      <w:rFonts w:ascii="Garamond" w:hAnsi="Garamond" w:cs="Open Sans"/>
                      <w:b/>
                      <w:bCs/>
                      <w:sz w:val="20"/>
                      <w:szCs w:val="18"/>
                      <w:lang w:val="en-US"/>
                    </w:rPr>
                    <w:t>0</w:t>
                  </w:r>
                  <w:r w:rsidR="001A0C9A" w:rsidRPr="003933C9">
                    <w:rPr>
                      <w:rFonts w:ascii="Garamond" w:hAnsi="Garamond" w:cs="Open Sans"/>
                      <w:b/>
                      <w:bCs/>
                      <w:sz w:val="20"/>
                      <w:szCs w:val="18"/>
                      <w:lang w:val="en-US"/>
                    </w:rPr>
                    <w:t>1005345903</w:t>
                  </w:r>
                </w:p>
              </w:txbxContent>
            </v:textbox>
          </v:shape>
        </w:pict>
      </w:r>
      <w:r w:rsidR="00E46606">
        <w:rPr>
          <w:noProof/>
          <w:lang w:val="en-US"/>
        </w:rPr>
        <w:drawing>
          <wp:anchor distT="0" distB="0" distL="114300" distR="114300" simplePos="0" relativeHeight="251596800" behindDoc="0" locked="0" layoutInCell="1" allowOverlap="1">
            <wp:simplePos x="0" y="0"/>
            <wp:positionH relativeFrom="column">
              <wp:posOffset>472523</wp:posOffset>
            </wp:positionH>
            <wp:positionV relativeFrom="paragraph">
              <wp:posOffset>114300</wp:posOffset>
            </wp:positionV>
            <wp:extent cx="144000" cy="14400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93161">
        <w:rPr>
          <w:noProof/>
          <w:lang w:val="en-GB" w:eastAsia="en-GB"/>
        </w:rPr>
        <w:pict>
          <v:shape id="Text Box 2" o:spid="_x0000_s1029" type="#_x0000_t202" style="position:absolute;margin-left:237.55pt;margin-top:5.55pt;width:323.25pt;height:18.45pt;z-index:25156505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" filled="f" stroked="f">
            <v:textbox style="mso-next-textbox:#Text Box 2;mso-fit-shape-to-text:t" inset="0,0,0,0">
              <w:txbxContent>
                <w:p w:rsidR="00476BDD" w:rsidRPr="008F5163" w:rsidRDefault="00E155B5" w:rsidP="00906620">
                  <w:pPr>
                    <w:rPr>
                      <w:rFonts w:ascii="Garamond" w:hAnsi="Garamond" w:cs="Droid Serif"/>
                      <w:color w:val="595959" w:themeColor="text1" w:themeTint="A6"/>
                      <w:spacing w:val="60"/>
                      <w:kern w:val="20"/>
                      <w:sz w:val="28"/>
                      <w:szCs w:val="28"/>
                      <w:lang w:val="en-US"/>
                    </w:rPr>
                  </w:pPr>
                  <w:r w:rsidRPr="008F5163">
                    <w:rPr>
                      <w:rFonts w:ascii="Garamond" w:hAnsi="Garamond" w:cs="Droid Serif"/>
                      <w:color w:val="595959" w:themeColor="text1" w:themeTint="A6"/>
                      <w:spacing w:val="60"/>
                      <w:kern w:val="20"/>
                      <w:sz w:val="28"/>
                      <w:szCs w:val="28"/>
                      <w:lang w:val="en-US"/>
                    </w:rPr>
                    <w:t>CURRICULUM VITAE</w:t>
                  </w:r>
                </w:p>
              </w:txbxContent>
            </v:textbox>
          </v:shape>
        </w:pict>
      </w:r>
    </w:p>
    <w:p w:rsidR="0011567C" w:rsidRDefault="00B93161">
      <w:pPr>
        <w:rPr>
          <w:lang w:val="en-US"/>
        </w:rPr>
      </w:pPr>
      <w:r w:rsidRPr="00B93161">
        <w:rPr>
          <w:noProof/>
          <w:lang w:val="en-GB" w:eastAsia="en-GB"/>
        </w:rPr>
        <w:pict>
          <v:shape id="Text Box 530" o:spid="_x0000_s1030" type="#_x0000_t202" style="position:absolute;margin-left:57.25pt;margin-top:11.95pt;width:133.25pt;height:13.05pt;z-index:2516019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" filled="f" stroked="f">
            <v:textbox inset=",0,,0">
              <w:txbxContent>
                <w:p w:rsidR="00476BDD" w:rsidRPr="003933C9" w:rsidRDefault="00F95E05" w:rsidP="00F95E05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b/>
                      <w:bCs/>
                      <w:sz w:val="20"/>
                      <w:szCs w:val="18"/>
                      <w:lang w:val="en-US"/>
                    </w:rPr>
                  </w:pPr>
                  <w:r w:rsidRPr="003933C9">
                    <w:rPr>
                      <w:rFonts w:ascii="Garamond" w:hAnsi="Garamond" w:cs="Open Sans"/>
                      <w:b/>
                      <w:bCs/>
                      <w:sz w:val="20"/>
                      <w:szCs w:val="18"/>
                      <w:lang w:val="en-US"/>
                    </w:rPr>
                    <w:t>dralydent</w:t>
                  </w:r>
                  <w:r w:rsidR="00E772C6" w:rsidRPr="003933C9">
                    <w:rPr>
                      <w:rFonts w:ascii="Garamond" w:hAnsi="Garamond" w:cs="Open Sans"/>
                      <w:b/>
                      <w:bCs/>
                      <w:sz w:val="20"/>
                      <w:szCs w:val="18"/>
                      <w:lang w:val="en-US"/>
                    </w:rPr>
                    <w:t>@</w:t>
                  </w:r>
                  <w:r w:rsidRPr="003933C9">
                    <w:rPr>
                      <w:rFonts w:ascii="Garamond" w:hAnsi="Garamond" w:cs="Open Sans"/>
                      <w:b/>
                      <w:bCs/>
                      <w:sz w:val="20"/>
                      <w:szCs w:val="18"/>
                      <w:lang w:val="en-US"/>
                    </w:rPr>
                    <w:t>yahoo</w:t>
                  </w:r>
                  <w:r w:rsidR="00E772C6" w:rsidRPr="003933C9">
                    <w:rPr>
                      <w:rFonts w:ascii="Garamond" w:hAnsi="Garamond" w:cs="Open Sans"/>
                      <w:b/>
                      <w:bCs/>
                      <w:sz w:val="20"/>
                      <w:szCs w:val="18"/>
                      <w:lang w:val="en-US"/>
                    </w:rPr>
                    <w:t>.com</w:t>
                  </w:r>
                </w:p>
              </w:txbxContent>
            </v:textbox>
          </v:shape>
        </w:pict>
      </w:r>
    </w:p>
    <w:p w:rsidR="0011567C" w:rsidRDefault="00B93161">
      <w:pPr>
        <w:rPr>
          <w:lang w:val="en-US"/>
        </w:rPr>
      </w:pPr>
      <w:r w:rsidRPr="00B93161">
        <w:rPr>
          <w:noProof/>
          <w:lang w:val="en-GB" w:eastAsia="en-GB"/>
        </w:rPr>
        <w:pict>
          <v:shape id="_x0000_s1031" type="#_x0000_t202" style="position:absolute;margin-left:237.55pt;margin-top:4.8pt;width:293.75pt;height:18.35pt;z-index:2515496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" filled="f" stroked="f" strokeweight=".5pt">
            <v:textbox style="mso-next-textbox:#_x0000_s1031;mso-fit-shape-to-text:t" inset="0,0,0,0">
              <w:txbxContent>
                <w:p w:rsidR="004E1B21" w:rsidRPr="00326B8A" w:rsidRDefault="004E1B21" w:rsidP="00E542BF">
                  <w:pPr>
                    <w:contextualSpacing/>
                    <w:rPr>
                      <w:rFonts w:ascii="Garamond" w:hAnsi="Garamond"/>
                      <w:b/>
                      <w:bCs/>
                      <w:caps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</w:pPr>
                </w:p>
              </w:txbxContent>
            </v:textbox>
          </v:shape>
        </w:pict>
      </w:r>
      <w:r w:rsidR="00E155B5">
        <w:rPr>
          <w:noProof/>
          <w:lang w:val="en-US"/>
        </w:rPr>
        <w:drawing>
          <wp:anchor distT="0" distB="0" distL="114300" distR="114300" simplePos="0" relativeHeight="251599872" behindDoc="0" locked="0" layoutInCell="1" allowOverlap="1">
            <wp:simplePos x="0" y="0"/>
            <wp:positionH relativeFrom="column">
              <wp:posOffset>472440</wp:posOffset>
            </wp:positionH>
            <wp:positionV relativeFrom="paragraph">
              <wp:posOffset>1270</wp:posOffset>
            </wp:positionV>
            <wp:extent cx="140400" cy="100800"/>
            <wp:effectExtent l="1905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00" cy="100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31565" w:rsidRDefault="00B93161" w:rsidP="00F95E05">
      <w:pPr>
        <w:rPr>
          <w:lang w:val="en-US"/>
        </w:rPr>
      </w:pPr>
      <w:bookmarkStart w:id="2" w:name="_Hlk484709947"/>
      <w:bookmarkStart w:id="3" w:name="_GoBack"/>
      <w:bookmarkEnd w:id="2"/>
      <w:bookmarkEnd w:id="3"/>
      <w:r w:rsidRPr="00B93161">
        <w:rPr>
          <w:noProof/>
          <w:lang w:val="en-GB" w:eastAsia="en-GB"/>
        </w:rPr>
        <w:pict>
          <v:shape id="_x0000_s1036" type="#_x0000_t202" style="position:absolute;margin-left:237.55pt;margin-top:7.1pt;width:293.75pt;height:18.35pt;z-index:251838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" filled="f" stroked="f" strokeweight=".5pt">
            <v:textbox style="mso-next-textbox:#_x0000_s1036;mso-fit-shape-to-text:t" inset="0,0,0,0">
              <w:txbxContent>
                <w:p w:rsidR="00C31565" w:rsidRPr="00701E5B" w:rsidRDefault="00701E5B" w:rsidP="00701E5B">
                  <w:pP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 w:rsidRPr="00701E5B">
                    <w:rPr>
                      <w:rFonts w:ascii="ArialBlack" w:cs="ArialBlack"/>
                      <w:b/>
                      <w:bCs/>
                      <w:i/>
                      <w:iCs/>
                      <w:sz w:val="28"/>
                      <w:szCs w:val="28"/>
                      <w:lang w:val="en-US"/>
                    </w:rPr>
                    <w:t>Summary of Qualifications &amp; EDUCATION:</w:t>
                  </w:r>
                </w:p>
              </w:txbxContent>
            </v:textbox>
          </v:shape>
        </w:pict>
      </w:r>
    </w:p>
    <w:p w:rsidR="00C31565" w:rsidRDefault="001A0C9A" w:rsidP="00C31565">
      <w:pPr>
        <w:rPr>
          <w:lang w:val="en-US"/>
        </w:rPr>
      </w:pPr>
      <w:r>
        <w:rPr>
          <w:lang w:val="en-US"/>
        </w:rPr>
        <w:t xml:space="preserve">              Place of birth: Assiut</w:t>
      </w:r>
    </w:p>
    <w:p w:rsidR="001A0C9A" w:rsidRDefault="001A0C9A" w:rsidP="001A0C9A">
      <w:pPr>
        <w:rPr>
          <w:lang w:val="en-US"/>
        </w:rPr>
      </w:pPr>
      <w:r>
        <w:rPr>
          <w:lang w:val="en-US"/>
        </w:rPr>
        <w:t xml:space="preserve">              Date of birth: 14-8-1981</w:t>
      </w:r>
    </w:p>
    <w:p w:rsidR="001A0C9A" w:rsidRDefault="001A0C9A" w:rsidP="001A0C9A">
      <w:pPr>
        <w:rPr>
          <w:lang w:val="en-US"/>
        </w:rPr>
      </w:pPr>
      <w:r>
        <w:rPr>
          <w:lang w:val="en-US"/>
        </w:rPr>
        <w:t xml:space="preserve">              Nationality: Egyptian </w:t>
      </w:r>
    </w:p>
    <w:p w:rsidR="00C31565" w:rsidRDefault="00B93161" w:rsidP="00C31565">
      <w:pPr>
        <w:rPr>
          <w:lang w:val="en-US"/>
        </w:rPr>
      </w:pPr>
      <w:r w:rsidRPr="00B93161">
        <w:rPr>
          <w:noProof/>
          <w:lang w:val="en-GB" w:eastAsia="en-GB"/>
        </w:rPr>
        <w:pict>
          <v:shape id="_x0000_s1038" type="#_x0000_t202" style="position:absolute;margin-left:237.55pt;margin-top:.05pt;width:323.15pt;height:669.25pt;z-index:251579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" filled="f" stroked="f" strokeweight=".5pt">
            <v:textbox style="mso-next-textbox:#_x0000_s1038" inset="0,0,0,0">
              <w:txbxContent>
                <w:p w:rsidR="009D5DAF" w:rsidRDefault="009D5DAF" w:rsidP="009D5DAF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iCs/>
                      <w:color w:val="595959" w:themeColor="text1" w:themeTint="A6"/>
                      <w:spacing w:val="10"/>
                      <w:kern w:val="18"/>
                      <w:sz w:val="18"/>
                      <w:szCs w:val="18"/>
                      <w:lang w:val="en-US"/>
                    </w:rPr>
                  </w:pPr>
                </w:p>
                <w:p w:rsidR="00701E5B" w:rsidRPr="00701E5B" w:rsidRDefault="00701E5B" w:rsidP="00701E5B">
                  <w:pPr>
                    <w:pStyle w:val="ListParagraph"/>
                    <w:numPr>
                      <w:ilvl w:val="0"/>
                      <w:numId w:val="22"/>
                    </w:numPr>
                    <w:autoSpaceDE w:val="0"/>
                    <w:autoSpaceDN w:val="0"/>
                    <w:adjustRightInd w:val="0"/>
                    <w:spacing w:line="360" w:lineRule="auto"/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</w:pPr>
                  <w:r w:rsidRPr="00701E5B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Graduation 2004</w:t>
                  </w:r>
                </w:p>
                <w:p w:rsidR="00105F02" w:rsidRDefault="00701E5B" w:rsidP="00701E5B">
                  <w:pPr>
                    <w:pStyle w:val="ListParagraph"/>
                    <w:numPr>
                      <w:ilvl w:val="0"/>
                      <w:numId w:val="22"/>
                    </w:numPr>
                    <w:spacing w:line="360" w:lineRule="auto"/>
                    <w:jc w:val="both"/>
                    <w:rPr>
                      <w:lang w:val="en-US"/>
                    </w:rPr>
                  </w:pPr>
                  <w:r w:rsidRPr="00701E5B">
                    <w:rPr>
                      <w:rFonts w:ascii="Symbol" w:hAnsi="Symbol" w:cs="Symbol"/>
                      <w:sz w:val="28"/>
                      <w:szCs w:val="28"/>
                      <w:lang w:val="en-US"/>
                    </w:rPr>
                    <w:t></w:t>
                  </w:r>
                  <w:r w:rsidRPr="00701E5B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Master degree of Dental Materials 2012</w:t>
                  </w:r>
                </w:p>
                <w:p w:rsidR="00701E5B" w:rsidRDefault="00701E5B" w:rsidP="00701E5B">
                  <w:pPr>
                    <w:pStyle w:val="ListParagraph"/>
                    <w:numPr>
                      <w:ilvl w:val="0"/>
                      <w:numId w:val="22"/>
                    </w:numPr>
                    <w:spacing w:line="360" w:lineRule="auto"/>
                    <w:jc w:val="both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 xml:space="preserve">PhD of Dental Materials 2018 </w:t>
                  </w:r>
                </w:p>
                <w:p w:rsidR="00701E5B" w:rsidRDefault="00701E5B" w:rsidP="00701E5B">
                  <w:pPr>
                    <w:spacing w:line="360" w:lineRule="auto"/>
                    <w:jc w:val="both"/>
                    <w:rPr>
                      <w:lang w:val="en-US"/>
                    </w:rPr>
                  </w:pPr>
                </w:p>
                <w:p w:rsidR="00701E5B" w:rsidRPr="00701E5B" w:rsidRDefault="00701E5B" w:rsidP="00701E5B">
                  <w:pPr>
                    <w:rPr>
                      <w:lang w:val="en-US"/>
                    </w:rPr>
                  </w:pPr>
                </w:p>
                <w:p w:rsidR="00701E5B" w:rsidRPr="003D40FA" w:rsidRDefault="00701E5B" w:rsidP="003D40FA">
                  <w:pPr>
                    <w:spacing w:line="360" w:lineRule="auto"/>
                    <w:rPr>
                      <w:b/>
                      <w:bCs/>
                      <w:i/>
                      <w:iCs/>
                      <w:lang w:val="en-US"/>
                    </w:rPr>
                  </w:pPr>
                  <w:r w:rsidRPr="003D40FA">
                    <w:rPr>
                      <w:rFonts w:ascii="ArialBlack" w:cs="ArialBlack"/>
                      <w:b/>
                      <w:bCs/>
                      <w:i/>
                      <w:iCs/>
                      <w:sz w:val="28"/>
                      <w:szCs w:val="28"/>
                      <w:lang w:val="en-US"/>
                    </w:rPr>
                    <w:t>Employment History:</w:t>
                  </w:r>
                </w:p>
                <w:p w:rsidR="00701E5B" w:rsidRPr="0086285A" w:rsidRDefault="00701E5B" w:rsidP="0086285A">
                  <w:pPr>
                    <w:pStyle w:val="ListParagraph"/>
                    <w:numPr>
                      <w:ilvl w:val="0"/>
                      <w:numId w:val="23"/>
                    </w:numPr>
                    <w:autoSpaceDE w:val="0"/>
                    <w:autoSpaceDN w:val="0"/>
                    <w:adjustRightInd w:val="0"/>
                    <w:spacing w:line="360" w:lineRule="auto"/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</w:pPr>
                  <w:r w:rsidRPr="0086285A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Demonstrator of Dental Materials , Faculty of Dentistry Azhar University Assiut Branch 2008</w:t>
                  </w:r>
                </w:p>
                <w:p w:rsidR="00701E5B" w:rsidRPr="0086285A" w:rsidRDefault="00701E5B" w:rsidP="0086285A">
                  <w:pPr>
                    <w:pStyle w:val="ListParagraph"/>
                    <w:numPr>
                      <w:ilvl w:val="0"/>
                      <w:numId w:val="23"/>
                    </w:numPr>
                    <w:autoSpaceDE w:val="0"/>
                    <w:autoSpaceDN w:val="0"/>
                    <w:adjustRightInd w:val="0"/>
                    <w:spacing w:line="360" w:lineRule="auto"/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</w:pPr>
                  <w:r w:rsidRPr="0086285A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Assistant lecturer of Dental Materials</w:t>
                  </w:r>
                  <w:r w:rsidR="003B51E5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,</w:t>
                  </w:r>
                  <w:r w:rsidRPr="0086285A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 xml:space="preserve"> Faculty Of Dentistry Azhar University Assiut Branch 2012</w:t>
                  </w:r>
                </w:p>
                <w:p w:rsidR="00701E5B" w:rsidRPr="003B51E5" w:rsidRDefault="00701E5B" w:rsidP="00701E5B">
                  <w:pPr>
                    <w:pStyle w:val="ListParagraph"/>
                    <w:numPr>
                      <w:ilvl w:val="0"/>
                      <w:numId w:val="23"/>
                    </w:numPr>
                    <w:autoSpaceDE w:val="0"/>
                    <w:autoSpaceDN w:val="0"/>
                    <w:adjustRightInd w:val="0"/>
                    <w:spacing w:line="360" w:lineRule="auto"/>
                    <w:rPr>
                      <w:lang w:val="en-US"/>
                    </w:rPr>
                  </w:pPr>
                  <w:r w:rsidRPr="003B51E5">
                    <w:rPr>
                      <w:rFonts w:ascii="Symbol" w:hAnsi="Symbol" w:cs="Symbol"/>
                      <w:sz w:val="28"/>
                      <w:szCs w:val="28"/>
                      <w:lang w:val="en-US"/>
                    </w:rPr>
                    <w:t></w:t>
                  </w:r>
                  <w:r w:rsidRPr="003B51E5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Assistant lecturer of Dental Materi</w:t>
                  </w:r>
                  <w:r w:rsidR="0086285A" w:rsidRPr="003B51E5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 xml:space="preserve">als </w:t>
                  </w:r>
                  <w:r w:rsidR="003B51E5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,</w:t>
                  </w:r>
                  <w:r w:rsidR="0086285A" w:rsidRPr="003B51E5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 xml:space="preserve">Faculty Of </w:t>
                  </w:r>
                  <w:r w:rsidR="003B51E5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Dentistry Assiut University</w:t>
                  </w:r>
                </w:p>
                <w:p w:rsidR="00B41481" w:rsidRPr="00B41481" w:rsidRDefault="003B51E5" w:rsidP="003B51E5">
                  <w:pPr>
                    <w:pStyle w:val="ListParagraph"/>
                    <w:numPr>
                      <w:ilvl w:val="0"/>
                      <w:numId w:val="23"/>
                    </w:numPr>
                    <w:autoSpaceDE w:val="0"/>
                    <w:autoSpaceDN w:val="0"/>
                    <w:adjustRightInd w:val="0"/>
                    <w:spacing w:line="360" w:lineRule="auto"/>
                    <w:rPr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Lecturer of Dental Materials ,Faculty of Dentistry Assiut University</w:t>
                  </w:r>
                </w:p>
                <w:p w:rsidR="00B41481" w:rsidRDefault="00B41481" w:rsidP="00B41481">
                  <w:pPr>
                    <w:autoSpaceDE w:val="0"/>
                    <w:autoSpaceDN w:val="0"/>
                    <w:adjustRightInd w:val="0"/>
                    <w:spacing w:line="360" w:lineRule="auto"/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</w:pPr>
                </w:p>
                <w:p w:rsidR="00B41481" w:rsidRPr="00B41481" w:rsidRDefault="00B41481" w:rsidP="00B41481">
                  <w:pPr>
                    <w:spacing w:line="360" w:lineRule="auto"/>
                    <w:rPr>
                      <w:rFonts w:ascii="ArialBlack" w:cs="ArialBlack"/>
                      <w:b/>
                      <w:bCs/>
                      <w:i/>
                      <w:iCs/>
                      <w:sz w:val="28"/>
                      <w:szCs w:val="28"/>
                      <w:lang w:val="en-US"/>
                    </w:rPr>
                  </w:pPr>
                  <w:r w:rsidRPr="00B41481">
                    <w:rPr>
                      <w:rFonts w:ascii="ArialBlack" w:cs="ArialBlack"/>
                      <w:b/>
                      <w:bCs/>
                      <w:i/>
                      <w:iCs/>
                      <w:sz w:val="26"/>
                      <w:szCs w:val="26"/>
                      <w:lang w:val="en-US"/>
                    </w:rPr>
                    <w:t xml:space="preserve">RELEVANT </w:t>
                  </w:r>
                  <w:r w:rsidRPr="00B41481">
                    <w:rPr>
                      <w:rFonts w:ascii="ArialBlack" w:cs="ArialBlack"/>
                      <w:b/>
                      <w:bCs/>
                      <w:i/>
                      <w:iCs/>
                      <w:sz w:val="28"/>
                      <w:szCs w:val="28"/>
                      <w:lang w:val="en-US"/>
                    </w:rPr>
                    <w:t>scientific participation:</w:t>
                  </w:r>
                </w:p>
                <w:p w:rsidR="003B51E5" w:rsidRDefault="00B41481" w:rsidP="00B41481">
                  <w:pPr>
                    <w:pStyle w:val="ListParagraph"/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spacing w:line="360" w:lineRule="auto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 xml:space="preserve">Multiple scientific conferences attendance </w:t>
                  </w:r>
                </w:p>
                <w:p w:rsidR="00B41481" w:rsidRDefault="00B41481" w:rsidP="00B41481">
                  <w:pPr>
                    <w:pStyle w:val="ListParagraph"/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spacing w:line="360" w:lineRule="auto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raining of material Testing in England 2015</w:t>
                  </w:r>
                </w:p>
                <w:p w:rsidR="00B41481" w:rsidRDefault="00B41481" w:rsidP="00B41481">
                  <w:pPr>
                    <w:pStyle w:val="ListParagraph"/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spacing w:line="360" w:lineRule="auto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wo scientific papers locally published 2011 ,2018</w:t>
                  </w:r>
                </w:p>
                <w:p w:rsidR="00B41481" w:rsidRDefault="00B41481" w:rsidP="00B41481">
                  <w:pPr>
                    <w:pStyle w:val="ListParagraph"/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spacing w:line="360" w:lineRule="auto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Internationally published scientific paper 2018</w:t>
                  </w:r>
                </w:p>
                <w:p w:rsidR="00B41481" w:rsidRDefault="00B41481" w:rsidP="00B41481">
                  <w:pPr>
                    <w:pStyle w:val="ListParagraph"/>
                    <w:autoSpaceDE w:val="0"/>
                    <w:autoSpaceDN w:val="0"/>
                    <w:adjustRightInd w:val="0"/>
                    <w:spacing w:line="360" w:lineRule="auto"/>
                    <w:ind w:left="783"/>
                    <w:rPr>
                      <w:lang w:val="en-US"/>
                    </w:rPr>
                  </w:pPr>
                </w:p>
                <w:p w:rsidR="00B41481" w:rsidRPr="00B41481" w:rsidRDefault="00B41481" w:rsidP="00B41481">
                  <w:pPr>
                    <w:autoSpaceDE w:val="0"/>
                    <w:autoSpaceDN w:val="0"/>
                    <w:adjustRightInd w:val="0"/>
                    <w:rPr>
                      <w:rFonts w:ascii="ArialBlack" w:cs="ArialBlack"/>
                      <w:b/>
                      <w:bCs/>
                      <w:i/>
                      <w:iCs/>
                      <w:sz w:val="28"/>
                      <w:szCs w:val="28"/>
                      <w:lang w:val="en-US"/>
                    </w:rPr>
                  </w:pPr>
                  <w:r w:rsidRPr="00B41481">
                    <w:rPr>
                      <w:rFonts w:ascii="ArialBlack" w:cs="ArialBlack"/>
                      <w:b/>
                      <w:bCs/>
                      <w:i/>
                      <w:iCs/>
                      <w:sz w:val="28"/>
                      <w:szCs w:val="28"/>
                      <w:lang w:val="en-US"/>
                    </w:rPr>
                    <w:t>SKILLS:</w:t>
                  </w:r>
                </w:p>
                <w:p w:rsidR="00B41481" w:rsidRPr="00B41481" w:rsidRDefault="00B41481" w:rsidP="00B41481">
                  <w:pPr>
                    <w:pStyle w:val="ListParagraph"/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</w:pPr>
                  <w:r w:rsidRPr="00B41481">
                    <w:rPr>
                      <w:rFonts w:ascii="Symbol" w:hAnsi="Symbol" w:cs="Symbol"/>
                      <w:sz w:val="28"/>
                      <w:szCs w:val="28"/>
                      <w:lang w:val="en-US"/>
                    </w:rPr>
                    <w:t></w:t>
                  </w:r>
                  <w:r w:rsidRPr="00B41481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 xml:space="preserve">Language : English ( 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excellent</w:t>
                  </w:r>
                  <w:r w:rsidRPr="00B41481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 xml:space="preserve"> ) </w:t>
                  </w:r>
                </w:p>
                <w:p w:rsidR="00B41481" w:rsidRPr="00B41481" w:rsidRDefault="00B41481" w:rsidP="00B41481">
                  <w:pPr>
                    <w:pStyle w:val="ListParagraph"/>
                    <w:numPr>
                      <w:ilvl w:val="0"/>
                      <w:numId w:val="24"/>
                    </w:numPr>
                    <w:autoSpaceDE w:val="0"/>
                    <w:autoSpaceDN w:val="0"/>
                    <w:adjustRightInd w:val="0"/>
                    <w:spacing w:line="360" w:lineRule="auto"/>
                    <w:rPr>
                      <w:lang w:val="en-US"/>
                    </w:rPr>
                  </w:pPr>
                  <w:r w:rsidRPr="00B41481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 xml:space="preserve">Computer Skills: </w:t>
                  </w:r>
                  <w:r w:rsidR="002F7939" w:rsidRPr="00B41481"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Word, Excel, Windows</w:t>
                  </w:r>
                  <w:r w:rsidRPr="00B41481">
                    <w:rPr>
                      <w:rFonts w:ascii="Times New Roman" w:hAnsi="Times New Roman" w:cs="Times New Roman"/>
                      <w:lang w:val="en-US"/>
                    </w:rPr>
                    <w:t>.</w:t>
                  </w:r>
                </w:p>
              </w:txbxContent>
            </v:textbox>
          </v:shape>
        </w:pict>
      </w:r>
    </w:p>
    <w:p w:rsidR="00C31565" w:rsidRDefault="00C31565" w:rsidP="00C31565">
      <w:pPr>
        <w:rPr>
          <w:lang w:val="en-US"/>
        </w:rPr>
      </w:pPr>
    </w:p>
    <w:p w:rsidR="00C31565" w:rsidRDefault="002F2AAB" w:rsidP="002F2AAB">
      <w:pPr>
        <w:rPr>
          <w:lang w:val="en-US"/>
        </w:rPr>
      </w:pPr>
      <w:r>
        <w:rPr>
          <w:noProof/>
          <w:lang w:val="en-US"/>
        </w:rPr>
        <w:t xml:space="preserve">            </w:t>
      </w:r>
      <w:r>
        <w:rPr>
          <w:noProof/>
          <w:lang w:val="en-US"/>
        </w:rPr>
        <w:drawing>
          <wp:inline distT="0" distB="0" distL="0" distR="0">
            <wp:extent cx="1730237" cy="1795110"/>
            <wp:effectExtent l="19050" t="0" r="3313" b="0"/>
            <wp:docPr id="2" name="Picture 0" descr="IMG_E77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E7785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495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jc w:val="center"/>
        <w:rPr>
          <w:lang w:val="en-US"/>
        </w:rPr>
      </w:pPr>
      <w:r>
        <w:rPr>
          <w:lang w:val="en-US"/>
        </w:rPr>
        <w:softHyphen/>
      </w:r>
    </w:p>
    <w:p w:rsidR="00C31565" w:rsidRDefault="00C31565" w:rsidP="00C31565">
      <w:pPr>
        <w:jc w:val="both"/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BE3277" w:rsidRDefault="00B93161" w:rsidP="002F2AAB">
      <w:pPr>
        <w:rPr>
          <w:lang w:val="en-US"/>
        </w:rPr>
      </w:pPr>
      <w:bookmarkStart w:id="4" w:name="_Hlk484730980"/>
      <w:bookmarkEnd w:id="4"/>
      <w:r w:rsidRPr="00B93161">
        <w:rPr>
          <w:noProof/>
          <w:sz w:val="22"/>
          <w:lang w:val="en-GB" w:eastAsia="en-GB"/>
        </w:rPr>
        <w:pict>
          <v:line id="Straight Connector 7" o:spid="_x0000_s1065" style="position:absolute;z-index:251797504;visibility:visible;mso-height-relative:margin" from="211.6pt,7.55pt" to="211.6pt,78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" strokecolor="#5a5a5a [2109]" strokeweight="1pt"/>
        </w:pict>
      </w:r>
    </w:p>
    <w:sectPr w:rsidR="00BE3277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ArialBlack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7.55pt;height:31.3pt" o:bullet="t">
        <v:imagedata r:id="rId1" o:title="arrow"/>
      </v:shape>
    </w:pict>
  </w:numPicBullet>
  <w:abstractNum w:abstractNumId="0">
    <w:nsid w:val="096B004C"/>
    <w:multiLevelType w:val="hybridMultilevel"/>
    <w:tmpl w:val="06484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9F7BBC"/>
    <w:multiLevelType w:val="hybridMultilevel"/>
    <w:tmpl w:val="4968690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5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275B7A"/>
    <w:multiLevelType w:val="hybridMultilevel"/>
    <w:tmpl w:val="341A140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A52098"/>
    <w:multiLevelType w:val="hybridMultilevel"/>
    <w:tmpl w:val="158E5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20"/>
  </w:num>
  <w:num w:numId="4">
    <w:abstractNumId w:val="9"/>
  </w:num>
  <w:num w:numId="5">
    <w:abstractNumId w:val="18"/>
  </w:num>
  <w:num w:numId="6">
    <w:abstractNumId w:val="22"/>
  </w:num>
  <w:num w:numId="7">
    <w:abstractNumId w:val="5"/>
  </w:num>
  <w:num w:numId="8">
    <w:abstractNumId w:val="8"/>
  </w:num>
  <w:num w:numId="9">
    <w:abstractNumId w:val="1"/>
  </w:num>
  <w:num w:numId="10">
    <w:abstractNumId w:val="15"/>
  </w:num>
  <w:num w:numId="11">
    <w:abstractNumId w:val="7"/>
  </w:num>
  <w:num w:numId="12">
    <w:abstractNumId w:val="16"/>
  </w:num>
  <w:num w:numId="13">
    <w:abstractNumId w:val="6"/>
  </w:num>
  <w:num w:numId="14">
    <w:abstractNumId w:val="3"/>
  </w:num>
  <w:num w:numId="15">
    <w:abstractNumId w:val="2"/>
  </w:num>
  <w:num w:numId="16">
    <w:abstractNumId w:val="23"/>
  </w:num>
  <w:num w:numId="17">
    <w:abstractNumId w:val="13"/>
  </w:num>
  <w:num w:numId="18">
    <w:abstractNumId w:val="21"/>
  </w:num>
  <w:num w:numId="19">
    <w:abstractNumId w:val="11"/>
  </w:num>
  <w:num w:numId="20">
    <w:abstractNumId w:val="19"/>
  </w:num>
  <w:num w:numId="21">
    <w:abstractNumId w:val="0"/>
  </w:num>
  <w:num w:numId="22">
    <w:abstractNumId w:val="14"/>
  </w:num>
  <w:num w:numId="23">
    <w:abstractNumId w:val="17"/>
  </w:num>
  <w:num w:numId="24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45595"/>
    <w:rsid w:val="000B2C86"/>
    <w:rsid w:val="000B7FEC"/>
    <w:rsid w:val="000F1882"/>
    <w:rsid w:val="000F2B99"/>
    <w:rsid w:val="000F51D0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60A"/>
    <w:rsid w:val="00134F6C"/>
    <w:rsid w:val="00135669"/>
    <w:rsid w:val="00142D32"/>
    <w:rsid w:val="00151F39"/>
    <w:rsid w:val="00153C9D"/>
    <w:rsid w:val="00163AA4"/>
    <w:rsid w:val="001833FB"/>
    <w:rsid w:val="001861AC"/>
    <w:rsid w:val="001868AF"/>
    <w:rsid w:val="00190B4E"/>
    <w:rsid w:val="001A0C9A"/>
    <w:rsid w:val="001A162D"/>
    <w:rsid w:val="001A2C9C"/>
    <w:rsid w:val="001B3E41"/>
    <w:rsid w:val="001B68A0"/>
    <w:rsid w:val="001E0BAA"/>
    <w:rsid w:val="001E1ECA"/>
    <w:rsid w:val="001E1F5A"/>
    <w:rsid w:val="001E43F2"/>
    <w:rsid w:val="001F0945"/>
    <w:rsid w:val="001F39D3"/>
    <w:rsid w:val="00206361"/>
    <w:rsid w:val="00212D40"/>
    <w:rsid w:val="00222087"/>
    <w:rsid w:val="00222C57"/>
    <w:rsid w:val="00223A49"/>
    <w:rsid w:val="002318CA"/>
    <w:rsid w:val="002350A1"/>
    <w:rsid w:val="00250FEE"/>
    <w:rsid w:val="00252923"/>
    <w:rsid w:val="0026700D"/>
    <w:rsid w:val="00270A19"/>
    <w:rsid w:val="00276C17"/>
    <w:rsid w:val="00281BE6"/>
    <w:rsid w:val="002C5FCD"/>
    <w:rsid w:val="002E47CB"/>
    <w:rsid w:val="002F1470"/>
    <w:rsid w:val="002F245D"/>
    <w:rsid w:val="002F2676"/>
    <w:rsid w:val="002F2AAB"/>
    <w:rsid w:val="002F7939"/>
    <w:rsid w:val="00307197"/>
    <w:rsid w:val="003156EA"/>
    <w:rsid w:val="0031734E"/>
    <w:rsid w:val="003228D3"/>
    <w:rsid w:val="00324290"/>
    <w:rsid w:val="00326B8A"/>
    <w:rsid w:val="003277CF"/>
    <w:rsid w:val="00342AC1"/>
    <w:rsid w:val="003443E2"/>
    <w:rsid w:val="00345760"/>
    <w:rsid w:val="00351BE2"/>
    <w:rsid w:val="003617D0"/>
    <w:rsid w:val="0039017D"/>
    <w:rsid w:val="003933C9"/>
    <w:rsid w:val="0039367F"/>
    <w:rsid w:val="003B51E5"/>
    <w:rsid w:val="003B55EC"/>
    <w:rsid w:val="003B6696"/>
    <w:rsid w:val="003C24F1"/>
    <w:rsid w:val="003D40FA"/>
    <w:rsid w:val="00401AB2"/>
    <w:rsid w:val="004044BE"/>
    <w:rsid w:val="004163AC"/>
    <w:rsid w:val="004426B1"/>
    <w:rsid w:val="004551ED"/>
    <w:rsid w:val="0046152A"/>
    <w:rsid w:val="0047173A"/>
    <w:rsid w:val="00476BDD"/>
    <w:rsid w:val="00485628"/>
    <w:rsid w:val="00485CEC"/>
    <w:rsid w:val="00492D10"/>
    <w:rsid w:val="004D2891"/>
    <w:rsid w:val="004D3436"/>
    <w:rsid w:val="004D6256"/>
    <w:rsid w:val="004D7D91"/>
    <w:rsid w:val="004E1B21"/>
    <w:rsid w:val="004F16D1"/>
    <w:rsid w:val="00501EC1"/>
    <w:rsid w:val="0050249C"/>
    <w:rsid w:val="00504ECA"/>
    <w:rsid w:val="00511EC3"/>
    <w:rsid w:val="005146E1"/>
    <w:rsid w:val="005260E1"/>
    <w:rsid w:val="00531C25"/>
    <w:rsid w:val="00545241"/>
    <w:rsid w:val="0055409D"/>
    <w:rsid w:val="0055429D"/>
    <w:rsid w:val="005642A8"/>
    <w:rsid w:val="005725E5"/>
    <w:rsid w:val="00574F70"/>
    <w:rsid w:val="00580512"/>
    <w:rsid w:val="00594329"/>
    <w:rsid w:val="00594B20"/>
    <w:rsid w:val="005B6A61"/>
    <w:rsid w:val="005D73EA"/>
    <w:rsid w:val="005E00F3"/>
    <w:rsid w:val="00600372"/>
    <w:rsid w:val="00606026"/>
    <w:rsid w:val="00617C4B"/>
    <w:rsid w:val="00635300"/>
    <w:rsid w:val="006407E5"/>
    <w:rsid w:val="00641EE2"/>
    <w:rsid w:val="00651C92"/>
    <w:rsid w:val="00652F2A"/>
    <w:rsid w:val="006572A7"/>
    <w:rsid w:val="00663BF7"/>
    <w:rsid w:val="00663FC7"/>
    <w:rsid w:val="00673F59"/>
    <w:rsid w:val="00675694"/>
    <w:rsid w:val="006A155C"/>
    <w:rsid w:val="006B0854"/>
    <w:rsid w:val="006B26EA"/>
    <w:rsid w:val="006B2A8B"/>
    <w:rsid w:val="006B2C1D"/>
    <w:rsid w:val="006C1E3E"/>
    <w:rsid w:val="006C2980"/>
    <w:rsid w:val="006D0BB2"/>
    <w:rsid w:val="006E576C"/>
    <w:rsid w:val="006E7819"/>
    <w:rsid w:val="006F00E2"/>
    <w:rsid w:val="00701E5B"/>
    <w:rsid w:val="007034A4"/>
    <w:rsid w:val="00707D40"/>
    <w:rsid w:val="00715BFB"/>
    <w:rsid w:val="0071740A"/>
    <w:rsid w:val="00724063"/>
    <w:rsid w:val="0072652F"/>
    <w:rsid w:val="007276DC"/>
    <w:rsid w:val="00731062"/>
    <w:rsid w:val="0074312B"/>
    <w:rsid w:val="0074638A"/>
    <w:rsid w:val="00753D8A"/>
    <w:rsid w:val="00756952"/>
    <w:rsid w:val="007572F3"/>
    <w:rsid w:val="007630E2"/>
    <w:rsid w:val="00763537"/>
    <w:rsid w:val="00764496"/>
    <w:rsid w:val="00766931"/>
    <w:rsid w:val="00794B59"/>
    <w:rsid w:val="00795E1A"/>
    <w:rsid w:val="007B12F3"/>
    <w:rsid w:val="007B3223"/>
    <w:rsid w:val="007B5007"/>
    <w:rsid w:val="007C0D57"/>
    <w:rsid w:val="007C26C2"/>
    <w:rsid w:val="007C32B0"/>
    <w:rsid w:val="007C688C"/>
    <w:rsid w:val="007D3223"/>
    <w:rsid w:val="007E3A73"/>
    <w:rsid w:val="007F3E10"/>
    <w:rsid w:val="007F6CB3"/>
    <w:rsid w:val="00812178"/>
    <w:rsid w:val="00820F43"/>
    <w:rsid w:val="00822801"/>
    <w:rsid w:val="00836284"/>
    <w:rsid w:val="008416D2"/>
    <w:rsid w:val="0086285A"/>
    <w:rsid w:val="008633D2"/>
    <w:rsid w:val="00886D2F"/>
    <w:rsid w:val="00887CAC"/>
    <w:rsid w:val="00892E8F"/>
    <w:rsid w:val="00893DAC"/>
    <w:rsid w:val="008A3567"/>
    <w:rsid w:val="008B05A2"/>
    <w:rsid w:val="008C34E3"/>
    <w:rsid w:val="008E0F1C"/>
    <w:rsid w:val="008F0B79"/>
    <w:rsid w:val="008F28A7"/>
    <w:rsid w:val="008F5163"/>
    <w:rsid w:val="008F62AA"/>
    <w:rsid w:val="00906620"/>
    <w:rsid w:val="00907AC4"/>
    <w:rsid w:val="009154D5"/>
    <w:rsid w:val="00915CE9"/>
    <w:rsid w:val="00917431"/>
    <w:rsid w:val="009242F5"/>
    <w:rsid w:val="00942EA2"/>
    <w:rsid w:val="00960118"/>
    <w:rsid w:val="0096049D"/>
    <w:rsid w:val="00961653"/>
    <w:rsid w:val="00973F1E"/>
    <w:rsid w:val="00976E53"/>
    <w:rsid w:val="0098085C"/>
    <w:rsid w:val="00993097"/>
    <w:rsid w:val="00994A2C"/>
    <w:rsid w:val="009A174B"/>
    <w:rsid w:val="009C6004"/>
    <w:rsid w:val="009D5DAF"/>
    <w:rsid w:val="009D73B8"/>
    <w:rsid w:val="009E30B8"/>
    <w:rsid w:val="009E4E9D"/>
    <w:rsid w:val="009F184C"/>
    <w:rsid w:val="009F69EC"/>
    <w:rsid w:val="00A0088F"/>
    <w:rsid w:val="00A03519"/>
    <w:rsid w:val="00A16004"/>
    <w:rsid w:val="00A23E28"/>
    <w:rsid w:val="00A3216B"/>
    <w:rsid w:val="00A34838"/>
    <w:rsid w:val="00A50DE7"/>
    <w:rsid w:val="00A575A0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D10B6"/>
    <w:rsid w:val="00AD7FE5"/>
    <w:rsid w:val="00AE597C"/>
    <w:rsid w:val="00AE7C26"/>
    <w:rsid w:val="00B023F7"/>
    <w:rsid w:val="00B02C72"/>
    <w:rsid w:val="00B143CC"/>
    <w:rsid w:val="00B22453"/>
    <w:rsid w:val="00B26600"/>
    <w:rsid w:val="00B40911"/>
    <w:rsid w:val="00B41481"/>
    <w:rsid w:val="00B45A38"/>
    <w:rsid w:val="00B46D2A"/>
    <w:rsid w:val="00B53AB1"/>
    <w:rsid w:val="00B65236"/>
    <w:rsid w:val="00B66B2D"/>
    <w:rsid w:val="00B71AE2"/>
    <w:rsid w:val="00B722E0"/>
    <w:rsid w:val="00B749FE"/>
    <w:rsid w:val="00B91EAD"/>
    <w:rsid w:val="00B93161"/>
    <w:rsid w:val="00B9478B"/>
    <w:rsid w:val="00BB30FC"/>
    <w:rsid w:val="00BB3945"/>
    <w:rsid w:val="00BD4F10"/>
    <w:rsid w:val="00BE1F30"/>
    <w:rsid w:val="00BE3277"/>
    <w:rsid w:val="00BE5556"/>
    <w:rsid w:val="00BF1A88"/>
    <w:rsid w:val="00C015E8"/>
    <w:rsid w:val="00C03B55"/>
    <w:rsid w:val="00C0557A"/>
    <w:rsid w:val="00C072B5"/>
    <w:rsid w:val="00C11767"/>
    <w:rsid w:val="00C22813"/>
    <w:rsid w:val="00C31565"/>
    <w:rsid w:val="00C329C8"/>
    <w:rsid w:val="00C44003"/>
    <w:rsid w:val="00C577D4"/>
    <w:rsid w:val="00C676DC"/>
    <w:rsid w:val="00C74AE2"/>
    <w:rsid w:val="00C85869"/>
    <w:rsid w:val="00C95E14"/>
    <w:rsid w:val="00CB5932"/>
    <w:rsid w:val="00CB7D0E"/>
    <w:rsid w:val="00CD42D0"/>
    <w:rsid w:val="00D001F5"/>
    <w:rsid w:val="00D04F50"/>
    <w:rsid w:val="00D17CFB"/>
    <w:rsid w:val="00D17DC9"/>
    <w:rsid w:val="00D30E7D"/>
    <w:rsid w:val="00D31E12"/>
    <w:rsid w:val="00D32693"/>
    <w:rsid w:val="00D42597"/>
    <w:rsid w:val="00D42B46"/>
    <w:rsid w:val="00D46F67"/>
    <w:rsid w:val="00D53491"/>
    <w:rsid w:val="00D53D6E"/>
    <w:rsid w:val="00D554EF"/>
    <w:rsid w:val="00D557BA"/>
    <w:rsid w:val="00D613FD"/>
    <w:rsid w:val="00D62965"/>
    <w:rsid w:val="00D768F9"/>
    <w:rsid w:val="00D842E1"/>
    <w:rsid w:val="00D85BC7"/>
    <w:rsid w:val="00D85C98"/>
    <w:rsid w:val="00D928DF"/>
    <w:rsid w:val="00DA0A2E"/>
    <w:rsid w:val="00DA2C80"/>
    <w:rsid w:val="00DA735B"/>
    <w:rsid w:val="00DB06D2"/>
    <w:rsid w:val="00DC1788"/>
    <w:rsid w:val="00DD193D"/>
    <w:rsid w:val="00DE13EE"/>
    <w:rsid w:val="00DF7155"/>
    <w:rsid w:val="00E03E3C"/>
    <w:rsid w:val="00E045D8"/>
    <w:rsid w:val="00E13226"/>
    <w:rsid w:val="00E155B5"/>
    <w:rsid w:val="00E2032F"/>
    <w:rsid w:val="00E30AF9"/>
    <w:rsid w:val="00E40F9B"/>
    <w:rsid w:val="00E41E10"/>
    <w:rsid w:val="00E46606"/>
    <w:rsid w:val="00E470A1"/>
    <w:rsid w:val="00E542BF"/>
    <w:rsid w:val="00E54562"/>
    <w:rsid w:val="00E6259F"/>
    <w:rsid w:val="00E63392"/>
    <w:rsid w:val="00E772C6"/>
    <w:rsid w:val="00E77E37"/>
    <w:rsid w:val="00E81FCB"/>
    <w:rsid w:val="00E84698"/>
    <w:rsid w:val="00E93B0F"/>
    <w:rsid w:val="00E971B3"/>
    <w:rsid w:val="00E97C6E"/>
    <w:rsid w:val="00EA1700"/>
    <w:rsid w:val="00EB0F8C"/>
    <w:rsid w:val="00EB38AF"/>
    <w:rsid w:val="00EB543A"/>
    <w:rsid w:val="00EC4EFE"/>
    <w:rsid w:val="00EF093A"/>
    <w:rsid w:val="00F007F1"/>
    <w:rsid w:val="00F05AE9"/>
    <w:rsid w:val="00F104BC"/>
    <w:rsid w:val="00F146A8"/>
    <w:rsid w:val="00F27D44"/>
    <w:rsid w:val="00F33262"/>
    <w:rsid w:val="00F34998"/>
    <w:rsid w:val="00F37497"/>
    <w:rsid w:val="00F377AC"/>
    <w:rsid w:val="00F40484"/>
    <w:rsid w:val="00F65746"/>
    <w:rsid w:val="00F70BF3"/>
    <w:rsid w:val="00F71090"/>
    <w:rsid w:val="00F738B3"/>
    <w:rsid w:val="00F82158"/>
    <w:rsid w:val="00F95E05"/>
    <w:rsid w:val="00F979D5"/>
    <w:rsid w:val="00FA1DA5"/>
    <w:rsid w:val="00FA6A05"/>
    <w:rsid w:val="00FB0BE4"/>
    <w:rsid w:val="00FB7058"/>
    <w:rsid w:val="00FC0971"/>
    <w:rsid w:val="00FE3D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38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58FA4-1098-4AC3-858E-50D110F78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EL7_gazy</cp:lastModifiedBy>
  <cp:revision>2</cp:revision>
  <cp:lastPrinted>2018-03-02T15:15:00Z</cp:lastPrinted>
  <dcterms:created xsi:type="dcterms:W3CDTF">2019-03-06T10:07:00Z</dcterms:created>
  <dcterms:modified xsi:type="dcterms:W3CDTF">2019-03-06T10:07:00Z</dcterms:modified>
</cp:coreProperties>
</file>